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C0A0E54" w14:textId="77777777" w:rsidR="004E4358" w:rsidRPr="00714732" w:rsidRDefault="004E4358" w:rsidP="003A44FE">
      <w:pPr>
        <w:pStyle w:val="NormalWeb"/>
        <w:spacing w:line="360" w:lineRule="auto"/>
        <w:rPr>
          <w:rFonts w:ascii="Arial" w:hAnsi="Arial" w:cs="Arial"/>
          <w:sz w:val="22"/>
          <w:szCs w:val="22"/>
        </w:rPr>
      </w:pPr>
      <w:r w:rsidRPr="00714732">
        <w:rPr>
          <w:rFonts w:ascii="Arial" w:hAnsi="Arial" w:cs="Arial"/>
          <w:b/>
          <w:bCs/>
          <w:sz w:val="22"/>
          <w:szCs w:val="22"/>
        </w:rPr>
        <w:t>Angaben zur Methodik der Erfassung und Verarbeitung personenbezogener oder personenbeziehbarer Daten (Anonym</w:t>
      </w:r>
      <w:r w:rsidR="00A462A0">
        <w:rPr>
          <w:rFonts w:ascii="Arial" w:hAnsi="Arial" w:cs="Arial"/>
          <w:b/>
          <w:bCs/>
          <w:sz w:val="22"/>
          <w:szCs w:val="22"/>
        </w:rPr>
        <w:t>isierung oder Pseudonymisierung</w:t>
      </w:r>
      <w:r w:rsidRPr="00714732">
        <w:rPr>
          <w:rFonts w:ascii="Arial" w:hAnsi="Arial" w:cs="Arial"/>
          <w:b/>
          <w:bCs/>
          <w:sz w:val="22"/>
          <w:szCs w:val="22"/>
        </w:rPr>
        <w:t xml:space="preserve">) </w:t>
      </w:r>
    </w:p>
    <w:p w14:paraId="0F8217EA" w14:textId="4F05A6E1" w:rsidR="001C118C" w:rsidRPr="00786B0D" w:rsidRDefault="00786B0D" w:rsidP="00786B0D">
      <w:pPr>
        <w:spacing w:after="120" w:line="360" w:lineRule="auto"/>
        <w:rPr>
          <w:rFonts w:ascii="Arial" w:hAnsi="Arial" w:cs="Arial"/>
          <w:sz w:val="22"/>
          <w:szCs w:val="22"/>
        </w:rPr>
      </w:pPr>
      <w:r w:rsidRPr="00786B0D">
        <w:rPr>
          <w:rFonts w:ascii="Arial" w:hAnsi="Arial" w:cs="Arial"/>
          <w:sz w:val="22"/>
          <w:szCs w:val="22"/>
        </w:rPr>
        <w:t xml:space="preserve">Durch die Verwendung eines Online-Fragebogens besteht von Anfang an eine vollständige Anonymisierung. </w:t>
      </w:r>
      <w:r>
        <w:rPr>
          <w:rFonts w:ascii="Arial" w:hAnsi="Arial" w:cs="Arial"/>
          <w:sz w:val="22"/>
          <w:szCs w:val="22"/>
        </w:rPr>
        <w:t>Die Probanden können</w:t>
      </w:r>
      <w:r w:rsidRPr="00786B0D">
        <w:rPr>
          <w:rFonts w:ascii="Arial" w:hAnsi="Arial" w:cs="Arial"/>
          <w:sz w:val="22"/>
          <w:szCs w:val="22"/>
        </w:rPr>
        <w:t xml:space="preserve"> anhand der erhobenen Daten von niemandem zu keiner Zeit identifiziert werden.</w:t>
      </w:r>
    </w:p>
    <w:p w14:paraId="18ACA66A" w14:textId="17BF1523" w:rsidR="00786B0D" w:rsidRPr="00786B0D" w:rsidRDefault="00786B0D" w:rsidP="00786B0D">
      <w:pPr>
        <w:spacing w:after="120" w:line="360" w:lineRule="auto"/>
        <w:rPr>
          <w:rFonts w:ascii="Arial" w:hAnsi="Arial" w:cs="Arial"/>
          <w:sz w:val="22"/>
          <w:szCs w:val="22"/>
        </w:rPr>
      </w:pPr>
      <w:r w:rsidRPr="00786B0D">
        <w:rPr>
          <w:rFonts w:ascii="Arial" w:hAnsi="Arial" w:cs="Arial"/>
          <w:sz w:val="22"/>
          <w:szCs w:val="22"/>
        </w:rPr>
        <w:t xml:space="preserve">Die einzigen personenbezogenen Variablen, die abgefragt werden, sind: </w:t>
      </w:r>
    </w:p>
    <w:p w14:paraId="45D985C9" w14:textId="035A9E25" w:rsidR="00786B0D" w:rsidRDefault="00786B0D" w:rsidP="00786B0D">
      <w:pPr>
        <w:pStyle w:val="ListParagraph"/>
        <w:numPr>
          <w:ilvl w:val="0"/>
          <w:numId w:val="3"/>
        </w:numPr>
        <w:spacing w:after="120" w:line="360" w:lineRule="auto"/>
        <w:rPr>
          <w:rFonts w:ascii="Arial" w:hAnsi="Arial" w:cs="Arial"/>
          <w:sz w:val="22"/>
          <w:szCs w:val="22"/>
        </w:rPr>
      </w:pPr>
      <w:r w:rsidRPr="00786B0D">
        <w:rPr>
          <w:rFonts w:ascii="Arial" w:hAnsi="Arial" w:cs="Arial"/>
          <w:sz w:val="22"/>
          <w:szCs w:val="22"/>
        </w:rPr>
        <w:t>Geschlecht (m/w/d)</w:t>
      </w:r>
    </w:p>
    <w:p w14:paraId="4671987B" w14:textId="44E8BDB1" w:rsidR="00786B0D" w:rsidRDefault="00786B0D" w:rsidP="00786B0D">
      <w:pPr>
        <w:pStyle w:val="ListParagraph"/>
        <w:numPr>
          <w:ilvl w:val="0"/>
          <w:numId w:val="3"/>
        </w:numPr>
        <w:spacing w:after="120" w:line="360" w:lineRule="auto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 xml:space="preserve">Alter </w:t>
      </w:r>
    </w:p>
    <w:p w14:paraId="52D780B0" w14:textId="3F16E0F6" w:rsidR="00CE34AB" w:rsidRDefault="00CE34AB" w:rsidP="00786B0D">
      <w:pPr>
        <w:pStyle w:val="ListParagraph"/>
        <w:numPr>
          <w:ilvl w:val="0"/>
          <w:numId w:val="3"/>
        </w:numPr>
        <w:spacing w:after="120" w:line="360" w:lineRule="auto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>Studiengang (Bachelor oder Master; Fachrichtung)</w:t>
      </w:r>
    </w:p>
    <w:p w14:paraId="49747758" w14:textId="45C7ADFE" w:rsidR="00E45E45" w:rsidRDefault="00CE34AB" w:rsidP="00786B0D">
      <w:pPr>
        <w:pStyle w:val="ListParagraph"/>
        <w:numPr>
          <w:ilvl w:val="0"/>
          <w:numId w:val="3"/>
        </w:numPr>
        <w:spacing w:after="120" w:line="360" w:lineRule="auto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>Studiensemester</w:t>
      </w:r>
    </w:p>
    <w:p w14:paraId="594C4F5D" w14:textId="77777777" w:rsidR="00CF19F7" w:rsidRDefault="00786B0D" w:rsidP="001C118C">
      <w:pPr>
        <w:spacing w:line="360" w:lineRule="auto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 xml:space="preserve">Anhand dieser </w:t>
      </w:r>
      <w:r w:rsidRPr="00786B0D">
        <w:rPr>
          <w:rFonts w:ascii="Arial" w:hAnsi="Arial" w:cs="Arial"/>
          <w:sz w:val="22"/>
          <w:szCs w:val="22"/>
        </w:rPr>
        <w:t>personenbezogenen Variablen</w:t>
      </w:r>
      <w:r>
        <w:rPr>
          <w:rFonts w:ascii="Arial" w:hAnsi="Arial" w:cs="Arial"/>
          <w:sz w:val="22"/>
          <w:szCs w:val="22"/>
        </w:rPr>
        <w:t xml:space="preserve"> kann keine Identifizierung einer Person erfolgen. </w:t>
      </w:r>
    </w:p>
    <w:p w14:paraId="5379C635" w14:textId="77777777" w:rsidR="00CF19F7" w:rsidRDefault="00CF19F7" w:rsidP="001C118C">
      <w:pPr>
        <w:spacing w:line="360" w:lineRule="auto"/>
        <w:rPr>
          <w:rFonts w:ascii="Arial" w:hAnsi="Arial" w:cs="Arial"/>
          <w:sz w:val="22"/>
          <w:szCs w:val="22"/>
        </w:rPr>
      </w:pPr>
    </w:p>
    <w:p w14:paraId="4ADB4F94" w14:textId="5F8D86D0" w:rsidR="001C118C" w:rsidRPr="001C118C" w:rsidRDefault="001C118C" w:rsidP="001C118C">
      <w:pPr>
        <w:spacing w:line="360" w:lineRule="auto"/>
        <w:rPr>
          <w:rFonts w:ascii="Arial" w:hAnsi="Arial" w:cs="Arial"/>
          <w:sz w:val="22"/>
          <w:szCs w:val="22"/>
        </w:rPr>
      </w:pPr>
      <w:r w:rsidRPr="001C118C">
        <w:rPr>
          <w:rFonts w:ascii="Arial" w:hAnsi="Arial" w:cs="Arial"/>
          <w:sz w:val="22"/>
          <w:szCs w:val="22"/>
        </w:rPr>
        <w:t>Die Veröffentlichung von Ergebnissen geschieht ausschließlich in aggregierter</w:t>
      </w:r>
    </w:p>
    <w:p w14:paraId="5A88D0C8" w14:textId="77777777" w:rsidR="001C118C" w:rsidRPr="001C118C" w:rsidRDefault="001C118C" w:rsidP="001C118C">
      <w:pPr>
        <w:spacing w:line="360" w:lineRule="auto"/>
        <w:rPr>
          <w:rFonts w:ascii="Arial" w:hAnsi="Arial" w:cs="Arial"/>
          <w:sz w:val="22"/>
          <w:szCs w:val="22"/>
        </w:rPr>
      </w:pPr>
      <w:r w:rsidRPr="001C118C">
        <w:rPr>
          <w:rFonts w:ascii="Arial" w:hAnsi="Arial" w:cs="Arial"/>
          <w:sz w:val="22"/>
          <w:szCs w:val="22"/>
        </w:rPr>
        <w:t>und anonymisierter Form, d. h. ohne, dass die Daten einer spezifischen Person zugeordnet</w:t>
      </w:r>
    </w:p>
    <w:p w14:paraId="4DBE77B3" w14:textId="77777777" w:rsidR="001C118C" w:rsidRPr="001C118C" w:rsidRDefault="001C118C" w:rsidP="001C118C">
      <w:pPr>
        <w:spacing w:line="360" w:lineRule="auto"/>
        <w:rPr>
          <w:rFonts w:ascii="Arial" w:hAnsi="Arial" w:cs="Arial"/>
          <w:sz w:val="22"/>
          <w:szCs w:val="22"/>
        </w:rPr>
      </w:pPr>
      <w:r w:rsidRPr="001C118C">
        <w:rPr>
          <w:rFonts w:ascii="Arial" w:hAnsi="Arial" w:cs="Arial"/>
          <w:sz w:val="22"/>
          <w:szCs w:val="22"/>
        </w:rPr>
        <w:t>werden können. Zur Qualitätssicherung in der Forschung werden die Daten in vollständig</w:t>
      </w:r>
    </w:p>
    <w:p w14:paraId="1F02EF36" w14:textId="77777777" w:rsidR="001C118C" w:rsidRPr="001C118C" w:rsidRDefault="001C118C" w:rsidP="001C118C">
      <w:pPr>
        <w:spacing w:line="360" w:lineRule="auto"/>
        <w:rPr>
          <w:rFonts w:ascii="Arial" w:hAnsi="Arial" w:cs="Arial"/>
          <w:sz w:val="22"/>
          <w:szCs w:val="22"/>
        </w:rPr>
      </w:pPr>
      <w:r w:rsidRPr="001C118C">
        <w:rPr>
          <w:rFonts w:ascii="Arial" w:hAnsi="Arial" w:cs="Arial"/>
          <w:sz w:val="22"/>
          <w:szCs w:val="22"/>
        </w:rPr>
        <w:t>anonymisierter Form in einem Datenarchiv namens Open Science Framework zugänglich</w:t>
      </w:r>
    </w:p>
    <w:p w14:paraId="58D77DB4" w14:textId="70AE747A" w:rsidR="005E0227" w:rsidRDefault="001C118C" w:rsidP="001C118C">
      <w:pPr>
        <w:spacing w:line="360" w:lineRule="auto"/>
        <w:rPr>
          <w:rFonts w:ascii="Arial" w:hAnsi="Arial" w:cs="Arial"/>
          <w:sz w:val="22"/>
          <w:szCs w:val="22"/>
        </w:rPr>
      </w:pPr>
      <w:r w:rsidRPr="001C118C">
        <w:rPr>
          <w:rFonts w:ascii="Arial" w:hAnsi="Arial" w:cs="Arial"/>
          <w:sz w:val="22"/>
          <w:szCs w:val="22"/>
        </w:rPr>
        <w:t>gemacht. Die Rohdaten werden nach einer</w:t>
      </w:r>
      <w:r>
        <w:rPr>
          <w:rFonts w:ascii="Arial" w:hAnsi="Arial" w:cs="Arial"/>
          <w:sz w:val="22"/>
          <w:szCs w:val="22"/>
        </w:rPr>
        <w:t xml:space="preserve"> </w:t>
      </w:r>
      <w:r w:rsidRPr="001C118C">
        <w:rPr>
          <w:rFonts w:ascii="Arial" w:hAnsi="Arial" w:cs="Arial"/>
          <w:sz w:val="22"/>
          <w:szCs w:val="22"/>
        </w:rPr>
        <w:t>Aufbewahrungsfrist von 10 Jahren gelöscht.</w:t>
      </w:r>
    </w:p>
    <w:p w14:paraId="617D2ECE" w14:textId="14E0D327" w:rsidR="005E0227" w:rsidRPr="00714732" w:rsidRDefault="005E0227" w:rsidP="005E0227">
      <w:pPr>
        <w:spacing w:line="360" w:lineRule="auto"/>
        <w:rPr>
          <w:rFonts w:ascii="Arial" w:hAnsi="Arial" w:cs="Arial"/>
          <w:sz w:val="22"/>
          <w:szCs w:val="22"/>
        </w:rPr>
      </w:pPr>
    </w:p>
    <w:sectPr w:rsidR="005E0227" w:rsidRPr="00714732" w:rsidSect="00CB4B32">
      <w:pgSz w:w="11900" w:h="16840"/>
      <w:pgMar w:top="1417" w:right="1417" w:bottom="1134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9FE4B41"/>
    <w:multiLevelType w:val="hybridMultilevel"/>
    <w:tmpl w:val="643A850A"/>
    <w:lvl w:ilvl="0" w:tplc="0407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36FB76F1"/>
    <w:multiLevelType w:val="hybridMultilevel"/>
    <w:tmpl w:val="C840B6FC"/>
    <w:lvl w:ilvl="0" w:tplc="F990B54C">
      <w:numFmt w:val="bullet"/>
      <w:lvlText w:val="•"/>
      <w:lvlJc w:val="left"/>
      <w:pPr>
        <w:ind w:left="705" w:hanging="705"/>
      </w:pPr>
      <w:rPr>
        <w:rFonts w:ascii="Arial" w:eastAsiaTheme="minorHAnsi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" w15:restartNumberingAfterBreak="0">
    <w:nsid w:val="44ED038B"/>
    <w:multiLevelType w:val="hybridMultilevel"/>
    <w:tmpl w:val="4E92B2D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16022404">
    <w:abstractNumId w:val="0"/>
  </w:num>
  <w:num w:numId="2" w16cid:durableId="379091346">
    <w:abstractNumId w:val="2"/>
  </w:num>
  <w:num w:numId="3" w16cid:durableId="1140995804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9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DA3NjcBUkZGxpYm5ko6SsGpxcWZ+XkgBYaGtQBAcWXOLQAAAA=="/>
  </w:docVars>
  <w:rsids>
    <w:rsidRoot w:val="004E4358"/>
    <w:rsid w:val="00166CA1"/>
    <w:rsid w:val="001A6640"/>
    <w:rsid w:val="001C118C"/>
    <w:rsid w:val="002C63BE"/>
    <w:rsid w:val="002E4AF5"/>
    <w:rsid w:val="0032107B"/>
    <w:rsid w:val="003A44FE"/>
    <w:rsid w:val="004E4358"/>
    <w:rsid w:val="005733FC"/>
    <w:rsid w:val="005A169F"/>
    <w:rsid w:val="005B4F5A"/>
    <w:rsid w:val="005D5D29"/>
    <w:rsid w:val="005E0227"/>
    <w:rsid w:val="00714732"/>
    <w:rsid w:val="00731023"/>
    <w:rsid w:val="00786B0D"/>
    <w:rsid w:val="007B765B"/>
    <w:rsid w:val="007F718E"/>
    <w:rsid w:val="00840CF3"/>
    <w:rsid w:val="009F367E"/>
    <w:rsid w:val="00A462A0"/>
    <w:rsid w:val="00A544DE"/>
    <w:rsid w:val="00A57EF6"/>
    <w:rsid w:val="00AA26B2"/>
    <w:rsid w:val="00CB4B32"/>
    <w:rsid w:val="00CC5F15"/>
    <w:rsid w:val="00CE34AB"/>
    <w:rsid w:val="00CF19F7"/>
    <w:rsid w:val="00E45E45"/>
    <w:rsid w:val="00EC64EA"/>
    <w:rsid w:val="00F1226D"/>
    <w:rsid w:val="00F3710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de-DE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,"/>
  <w14:docId w14:val="016F404C"/>
  <w15:chartTrackingRefBased/>
  <w15:docId w15:val="{36159CEE-CFA2-B946-B78B-BB1324373F7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de-DE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semiHidden/>
    <w:unhideWhenUsed/>
    <w:rsid w:val="004E4358"/>
    <w:pPr>
      <w:spacing w:before="100" w:beforeAutospacing="1" w:after="100" w:afterAutospacing="1"/>
    </w:pPr>
    <w:rPr>
      <w:rFonts w:ascii="Times New Roman" w:eastAsia="Times New Roman" w:hAnsi="Times New Roman" w:cs="Times New Roman"/>
      <w:lang w:eastAsia="de-DE"/>
    </w:rPr>
  </w:style>
  <w:style w:type="paragraph" w:styleId="ListParagraph">
    <w:name w:val="List Paragraph"/>
    <w:basedOn w:val="Normal"/>
    <w:uiPriority w:val="34"/>
    <w:qFormat/>
    <w:rsid w:val="005B4F5A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5E0227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E0227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0183870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666666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188761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3203060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152</Words>
  <Characters>867</Characters>
  <Application>Microsoft Office Word</Application>
  <DocSecurity>0</DocSecurity>
  <Lines>7</Lines>
  <Paragraphs>2</Paragraphs>
  <ScaleCrop>false</ScaleCrop>
  <HeadingPairs>
    <vt:vector size="2" baseType="variant">
      <vt:variant>
        <vt:lpstr>Titel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1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ca60577</dc:creator>
  <cp:keywords/>
  <dc:description/>
  <cp:lastModifiedBy>Anka K</cp:lastModifiedBy>
  <cp:revision>6</cp:revision>
  <dcterms:created xsi:type="dcterms:W3CDTF">2021-06-08T11:49:00Z</dcterms:created>
  <dcterms:modified xsi:type="dcterms:W3CDTF">2023-05-23T10:04:00Z</dcterms:modified>
</cp:coreProperties>
</file>